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8-11-13T14:24:39Z</dcterms:created>
  <dcterms:modified xsi:type="dcterms:W3CDTF">2018-11-13T14:24:39Z</dcterms:modified>
</cp:coreProperties>
</file>